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2198" w:rsidRDefault="00C85CEA" w:rsidP="00C85CEA">
      <w:pPr>
        <w:pStyle w:val="Heading1"/>
        <w:jc w:val="center"/>
      </w:pPr>
      <w:r>
        <w:t>ATEX VALIDATION TEST PROCEDURE</w:t>
      </w:r>
    </w:p>
    <w:p w:rsidR="00C85CEA" w:rsidRDefault="00C85CEA" w:rsidP="00C85CEA"/>
    <w:p w:rsidR="00AB76EF" w:rsidRPr="00AB76EF" w:rsidRDefault="00C85CEA" w:rsidP="00AB76EF">
      <w:pPr>
        <w:pStyle w:val="Heading2"/>
      </w:pPr>
      <w:r>
        <w:t>VAP100B – Goods Inwards</w:t>
      </w:r>
    </w:p>
    <w:p w:rsidR="00C85CEA" w:rsidRDefault="00AB76EF" w:rsidP="00AB76EF">
      <w:pPr>
        <w:pStyle w:val="Heading3"/>
      </w:pPr>
      <w:r>
        <w:t xml:space="preserve">Data entry </w:t>
      </w:r>
    </w:p>
    <w:p w:rsidR="00407B40" w:rsidRDefault="00A171E0" w:rsidP="00407B40">
      <w:pPr>
        <w:pStyle w:val="ListParagraph"/>
        <w:numPr>
          <w:ilvl w:val="0"/>
          <w:numId w:val="1"/>
        </w:numPr>
      </w:pPr>
      <w:r>
        <w:t xml:space="preserve">No of PCBs  - Anything </w:t>
      </w:r>
      <w:r w:rsidRPr="001A4622">
        <w:rPr>
          <w:highlight w:val="green"/>
        </w:rPr>
        <w:t xml:space="preserve">less than 1 </w:t>
      </w:r>
      <w:r>
        <w:t>the window should close</w:t>
      </w:r>
    </w:p>
    <w:p w:rsidR="00A171E0" w:rsidRDefault="00A171E0" w:rsidP="00407B40">
      <w:pPr>
        <w:pStyle w:val="ListParagraph"/>
        <w:numPr>
          <w:ilvl w:val="0"/>
          <w:numId w:val="1"/>
        </w:numPr>
      </w:pPr>
      <w:r>
        <w:t xml:space="preserve">Delivery date – should be in </w:t>
      </w:r>
      <w:proofErr w:type="spellStart"/>
      <w:r w:rsidRPr="001A4622">
        <w:rPr>
          <w:highlight w:val="green"/>
        </w:rPr>
        <w:t>dd</w:t>
      </w:r>
      <w:proofErr w:type="spellEnd"/>
      <w:r w:rsidRPr="001A4622">
        <w:rPr>
          <w:highlight w:val="green"/>
        </w:rPr>
        <w:t>/mm/</w:t>
      </w:r>
      <w:proofErr w:type="spellStart"/>
      <w:r w:rsidRPr="001A4622">
        <w:rPr>
          <w:highlight w:val="green"/>
        </w:rPr>
        <w:t>yy</w:t>
      </w:r>
      <w:proofErr w:type="spellEnd"/>
      <w:r w:rsidRPr="001A4622">
        <w:rPr>
          <w:highlight w:val="green"/>
        </w:rPr>
        <w:t xml:space="preserve"> </w:t>
      </w:r>
      <w:r>
        <w:t>format</w:t>
      </w:r>
    </w:p>
    <w:p w:rsidR="00A171E0" w:rsidRDefault="00A171E0" w:rsidP="00A171E0">
      <w:pPr>
        <w:pStyle w:val="ListParagraph"/>
        <w:numPr>
          <w:ilvl w:val="1"/>
          <w:numId w:val="1"/>
        </w:numPr>
      </w:pPr>
      <w:r>
        <w:t>Else – invalid syntax error should appear</w:t>
      </w:r>
      <w:r w:rsidR="00F670F3">
        <w:t xml:space="preserve"> and restart the process</w:t>
      </w:r>
    </w:p>
    <w:p w:rsidR="00A171E0" w:rsidRDefault="00F670F3" w:rsidP="00A171E0">
      <w:pPr>
        <w:pStyle w:val="ListParagraph"/>
        <w:numPr>
          <w:ilvl w:val="0"/>
          <w:numId w:val="1"/>
        </w:numPr>
      </w:pPr>
      <w:r>
        <w:t xml:space="preserve">PON should be </w:t>
      </w:r>
      <w:r w:rsidRPr="001A4622">
        <w:rPr>
          <w:highlight w:val="green"/>
        </w:rPr>
        <w:t xml:space="preserve">numerical values </w:t>
      </w:r>
      <w:r>
        <w:t xml:space="preserve">only and up to </w:t>
      </w:r>
      <w:r w:rsidRPr="001A4622">
        <w:rPr>
          <w:highlight w:val="green"/>
        </w:rPr>
        <w:t xml:space="preserve">8 characters </w:t>
      </w:r>
    </w:p>
    <w:p w:rsidR="00105B5C" w:rsidRDefault="00105B5C" w:rsidP="00105B5C">
      <w:pPr>
        <w:pStyle w:val="ListParagraph"/>
        <w:numPr>
          <w:ilvl w:val="1"/>
          <w:numId w:val="1"/>
        </w:numPr>
      </w:pPr>
      <w:r>
        <w:t>Else – window should reappear prompting to re-enter correct value or click close to exit the program</w:t>
      </w:r>
    </w:p>
    <w:p w:rsidR="00F670F3" w:rsidRDefault="00F670F3" w:rsidP="00F670F3">
      <w:pPr>
        <w:pStyle w:val="ListParagraph"/>
        <w:numPr>
          <w:ilvl w:val="0"/>
          <w:numId w:val="1"/>
        </w:numPr>
      </w:pPr>
      <w:proofErr w:type="spellStart"/>
      <w:r>
        <w:t>CoC</w:t>
      </w:r>
      <w:proofErr w:type="spellEnd"/>
      <w:r>
        <w:t xml:space="preserve"> should also be </w:t>
      </w:r>
      <w:r w:rsidRPr="001A4622">
        <w:rPr>
          <w:highlight w:val="green"/>
        </w:rPr>
        <w:t>numerical values</w:t>
      </w:r>
      <w:r>
        <w:t xml:space="preserve"> up to </w:t>
      </w:r>
      <w:r w:rsidR="001A4622" w:rsidRPr="001A4622">
        <w:rPr>
          <w:highlight w:val="green"/>
        </w:rPr>
        <w:t xml:space="preserve">8 characters </w:t>
      </w:r>
      <w:r w:rsidR="001A4622">
        <w:t>long</w:t>
      </w:r>
    </w:p>
    <w:p w:rsidR="001A4622" w:rsidRDefault="00105B5C" w:rsidP="00105B5C">
      <w:pPr>
        <w:pStyle w:val="ListParagraph"/>
        <w:numPr>
          <w:ilvl w:val="1"/>
          <w:numId w:val="1"/>
        </w:numPr>
      </w:pPr>
      <w:r>
        <w:t>Else – window should reappear prompting to re-enter correct value or click close to exit the program</w:t>
      </w:r>
    </w:p>
    <w:p w:rsidR="00A171E0" w:rsidRDefault="00A171E0" w:rsidP="00A171E0"/>
    <w:p w:rsidR="00A171E0" w:rsidRPr="00C85CEA" w:rsidRDefault="00A171E0" w:rsidP="00A171E0">
      <w:bookmarkStart w:id="0" w:name="_GoBack"/>
      <w:bookmarkEnd w:id="0"/>
    </w:p>
    <w:sectPr w:rsidR="00A171E0" w:rsidRPr="00C85CE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F15DDD"/>
    <w:multiLevelType w:val="hybridMultilevel"/>
    <w:tmpl w:val="571E71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NDQ2tDA1MzI2MjdS0lEKTi0uzszPAykwrAUAsknYgSwAAAA="/>
  </w:docVars>
  <w:rsids>
    <w:rsidRoot w:val="00C85CEA"/>
    <w:rsid w:val="000025D1"/>
    <w:rsid w:val="00105B5C"/>
    <w:rsid w:val="001A4622"/>
    <w:rsid w:val="001B15FC"/>
    <w:rsid w:val="00284DE7"/>
    <w:rsid w:val="00407B40"/>
    <w:rsid w:val="00442198"/>
    <w:rsid w:val="00626926"/>
    <w:rsid w:val="009E56CB"/>
    <w:rsid w:val="00A171E0"/>
    <w:rsid w:val="00A91BDA"/>
    <w:rsid w:val="00AB22FB"/>
    <w:rsid w:val="00AB76EF"/>
    <w:rsid w:val="00C85CEA"/>
    <w:rsid w:val="00F670F3"/>
    <w:rsid w:val="00FB1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496D78C-CC46-49C2-B037-D2479D2C1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85C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5CE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B76E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85CE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C85C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07B4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AB76E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3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 Joseph</dc:creator>
  <cp:keywords/>
  <dc:description/>
  <cp:lastModifiedBy>Ajay Joseph</cp:lastModifiedBy>
  <cp:revision>2</cp:revision>
  <dcterms:created xsi:type="dcterms:W3CDTF">2020-10-23T12:02:00Z</dcterms:created>
  <dcterms:modified xsi:type="dcterms:W3CDTF">2020-10-23T12:02:00Z</dcterms:modified>
</cp:coreProperties>
</file>